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152EA" w14:textId="77777777" w:rsidR="00593199" w:rsidRPr="0064292A" w:rsidRDefault="00593199" w:rsidP="00593199">
      <w:pPr>
        <w:rPr>
          <w:noProof w:val="0"/>
          <w:sz w:val="24"/>
          <w:szCs w:val="24"/>
        </w:rPr>
      </w:pPr>
      <w:r w:rsidRPr="0064292A">
        <w:rPr>
          <w:b/>
          <w:bCs/>
          <w:noProof w:val="0"/>
          <w:sz w:val="24"/>
          <w:szCs w:val="24"/>
        </w:rPr>
        <w:t xml:space="preserve">TABLE </w:t>
      </w:r>
      <w:r w:rsidR="00E304E8" w:rsidRPr="0064292A">
        <w:rPr>
          <w:rFonts w:hint="eastAsia"/>
          <w:b/>
          <w:bCs/>
          <w:noProof w:val="0"/>
          <w:sz w:val="24"/>
          <w:szCs w:val="24"/>
        </w:rPr>
        <w:t>S</w:t>
      </w:r>
      <w:r w:rsidRPr="0064292A">
        <w:rPr>
          <w:b/>
          <w:bCs/>
          <w:noProof w:val="0"/>
          <w:sz w:val="24"/>
          <w:szCs w:val="24"/>
        </w:rPr>
        <w:t>2</w:t>
      </w:r>
      <w:r w:rsidRPr="0064292A">
        <w:rPr>
          <w:b/>
          <w:noProof w:val="0"/>
          <w:sz w:val="24"/>
          <w:szCs w:val="24"/>
        </w:rPr>
        <w:t>ǀ</w:t>
      </w:r>
      <w:r w:rsidRPr="0064292A">
        <w:rPr>
          <w:noProof w:val="0"/>
          <w:sz w:val="24"/>
          <w:szCs w:val="24"/>
        </w:rPr>
        <w:t xml:space="preserve"> The primers used for RNA viruses detection in this study</w:t>
      </w:r>
    </w:p>
    <w:tbl>
      <w:tblPr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1463"/>
        <w:gridCol w:w="5284"/>
        <w:gridCol w:w="965"/>
        <w:gridCol w:w="810"/>
      </w:tblGrid>
      <w:tr w:rsidR="0064292A" w:rsidRPr="0064292A" w14:paraId="0D73AD0B" w14:textId="77777777" w:rsidTr="008223B5">
        <w:tc>
          <w:tcPr>
            <w:tcW w:w="170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16D6BF0A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Abbreviation</w:t>
            </w:r>
          </w:p>
        </w:tc>
        <w:tc>
          <w:tcPr>
            <w:tcW w:w="435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476BA8EA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Primer sequence (5′–3′)</w:t>
            </w:r>
          </w:p>
        </w:tc>
        <w:tc>
          <w:tcPr>
            <w:tcW w:w="116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083C0163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Length</w:t>
            </w:r>
          </w:p>
        </w:tc>
        <w:tc>
          <w:tcPr>
            <w:tcW w:w="129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010DE76B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506F326A" w14:textId="77777777" w:rsidTr="008223B5">
        <w:tc>
          <w:tcPr>
            <w:tcW w:w="1709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</w:tcPr>
          <w:p w14:paraId="29C2492E" w14:textId="77777777" w:rsidR="00593199" w:rsidRPr="0064292A" w:rsidRDefault="00593199" w:rsidP="008223B5">
            <w:pPr>
              <w:spacing w:line="240" w:lineRule="auto"/>
              <w:jc w:val="left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IAPV</w:t>
            </w:r>
          </w:p>
        </w:tc>
        <w:tc>
          <w:tcPr>
            <w:tcW w:w="4353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</w:tcPr>
          <w:p w14:paraId="1D7E21F2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AGA CACCAA TCACGG ACC TCAC</w:t>
            </w:r>
          </w:p>
        </w:tc>
        <w:tc>
          <w:tcPr>
            <w:tcW w:w="1163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</w:tcPr>
          <w:p w14:paraId="0AE913E7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474bp</w:t>
            </w:r>
          </w:p>
        </w:tc>
        <w:tc>
          <w:tcPr>
            <w:tcW w:w="1297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</w:tcPr>
          <w:p w14:paraId="2AAD2B9F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255CC807" w14:textId="77777777" w:rsidTr="008223B5">
        <w:tc>
          <w:tcPr>
            <w:tcW w:w="1709" w:type="dxa"/>
            <w:tcBorders>
              <w:tl2br w:val="nil"/>
              <w:tr2bl w:val="nil"/>
            </w:tcBorders>
            <w:shd w:val="clear" w:color="auto" w:fill="auto"/>
          </w:tcPr>
          <w:p w14:paraId="54EDDED1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4489D30A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AGA TTTGTCTGTCTCCCA GTGCAC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7671FBAC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1297" w:type="dxa"/>
            <w:tcBorders>
              <w:tl2br w:val="nil"/>
              <w:tr2bl w:val="nil"/>
            </w:tcBorders>
            <w:shd w:val="clear" w:color="auto" w:fill="auto"/>
          </w:tcPr>
          <w:p w14:paraId="0DD0FBE9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181742F6" w14:textId="77777777" w:rsidTr="008223B5">
        <w:tc>
          <w:tcPr>
            <w:tcW w:w="1709" w:type="dxa"/>
            <w:tcBorders>
              <w:tl2br w:val="nil"/>
              <w:tr2bl w:val="nil"/>
            </w:tcBorders>
            <w:shd w:val="clear" w:color="auto" w:fill="auto"/>
          </w:tcPr>
          <w:p w14:paraId="737278BA" w14:textId="77777777" w:rsidR="00593199" w:rsidRPr="0064292A" w:rsidRDefault="00593199" w:rsidP="008223B5">
            <w:pPr>
              <w:spacing w:line="240" w:lineRule="auto"/>
              <w:jc w:val="left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SBV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098E5CA7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ATA TACGGTGCGAGA ACTGC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3585277E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879bp</w:t>
            </w:r>
          </w:p>
        </w:tc>
        <w:tc>
          <w:tcPr>
            <w:tcW w:w="1297" w:type="dxa"/>
            <w:tcBorders>
              <w:tl2br w:val="nil"/>
              <w:tr2bl w:val="nil"/>
            </w:tcBorders>
            <w:shd w:val="clear" w:color="auto" w:fill="auto"/>
          </w:tcPr>
          <w:p w14:paraId="5048E8C9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1B3BE20F" w14:textId="77777777" w:rsidTr="008223B5">
        <w:tc>
          <w:tcPr>
            <w:tcW w:w="1709" w:type="dxa"/>
            <w:tcBorders>
              <w:tl2br w:val="nil"/>
              <w:tr2bl w:val="nil"/>
            </w:tcBorders>
            <w:shd w:val="clear" w:color="auto" w:fill="auto"/>
          </w:tcPr>
          <w:p w14:paraId="4F7085F9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2AD07A8C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CTCGGTAATAACGCC ACTGT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1AFA2594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1297" w:type="dxa"/>
            <w:tcBorders>
              <w:tl2br w:val="nil"/>
              <w:tr2bl w:val="nil"/>
            </w:tcBorders>
            <w:shd w:val="clear" w:color="auto" w:fill="auto"/>
          </w:tcPr>
          <w:p w14:paraId="098054A5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60FB753E" w14:textId="77777777" w:rsidTr="008223B5">
        <w:tc>
          <w:tcPr>
            <w:tcW w:w="1709" w:type="dxa"/>
            <w:tcBorders>
              <w:tl2br w:val="nil"/>
              <w:tr2bl w:val="nil"/>
            </w:tcBorders>
            <w:shd w:val="clear" w:color="auto" w:fill="auto"/>
          </w:tcPr>
          <w:p w14:paraId="635C220E" w14:textId="77777777" w:rsidR="00593199" w:rsidRPr="0064292A" w:rsidRDefault="00593199" w:rsidP="008223B5">
            <w:pPr>
              <w:spacing w:line="240" w:lineRule="auto"/>
              <w:jc w:val="left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DWV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60934D4C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GACTGAACCAAATCCGATGTC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0E095120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376bp</w:t>
            </w:r>
          </w:p>
        </w:tc>
        <w:tc>
          <w:tcPr>
            <w:tcW w:w="1297" w:type="dxa"/>
            <w:tcBorders>
              <w:tl2br w:val="nil"/>
              <w:tr2bl w:val="nil"/>
            </w:tcBorders>
            <w:shd w:val="clear" w:color="auto" w:fill="auto"/>
          </w:tcPr>
          <w:p w14:paraId="1679FD69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5ECB9A77" w14:textId="77777777" w:rsidTr="008223B5">
        <w:tc>
          <w:tcPr>
            <w:tcW w:w="1709" w:type="dxa"/>
            <w:tcBorders>
              <w:tl2br w:val="nil"/>
              <w:tr2bl w:val="nil"/>
            </w:tcBorders>
            <w:shd w:val="clear" w:color="auto" w:fill="auto"/>
          </w:tcPr>
          <w:p w14:paraId="29CDAC08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524D86F2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TCTCAAGTTCGGGACGCATTC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033EDC2B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1297" w:type="dxa"/>
            <w:tcBorders>
              <w:tl2br w:val="nil"/>
              <w:tr2bl w:val="nil"/>
            </w:tcBorders>
            <w:shd w:val="clear" w:color="auto" w:fill="auto"/>
          </w:tcPr>
          <w:p w14:paraId="1D910077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71C2A7AD" w14:textId="77777777" w:rsidTr="008223B5">
        <w:tc>
          <w:tcPr>
            <w:tcW w:w="1709" w:type="dxa"/>
            <w:tcBorders>
              <w:tl2br w:val="nil"/>
              <w:tr2bl w:val="nil"/>
            </w:tcBorders>
            <w:shd w:val="clear" w:color="auto" w:fill="auto"/>
          </w:tcPr>
          <w:p w14:paraId="43F1B1C7" w14:textId="77777777" w:rsidR="00593199" w:rsidRPr="0064292A" w:rsidRDefault="00593199" w:rsidP="008223B5">
            <w:pPr>
              <w:spacing w:line="240" w:lineRule="auto"/>
              <w:jc w:val="left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D</w:t>
            </w:r>
            <w:r w:rsidRPr="0064292A">
              <w:rPr>
                <w:rFonts w:hint="eastAsia"/>
                <w:noProof w:val="0"/>
                <w:sz w:val="18"/>
                <w:szCs w:val="18"/>
              </w:rPr>
              <w:t>W</w:t>
            </w:r>
            <w:r w:rsidRPr="0064292A">
              <w:rPr>
                <w:noProof w:val="0"/>
                <w:sz w:val="18"/>
                <w:szCs w:val="18"/>
              </w:rPr>
              <w:t>V</w:t>
            </w:r>
            <w:r w:rsidRPr="0064292A">
              <w:rPr>
                <w:rFonts w:hint="eastAsia"/>
                <w:noProof w:val="0"/>
                <w:sz w:val="18"/>
                <w:szCs w:val="18"/>
              </w:rPr>
              <w:t>-B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2A3E045F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TGGCTAATCGACGTAAAGCA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283A8BA0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200bp</w:t>
            </w:r>
          </w:p>
        </w:tc>
        <w:tc>
          <w:tcPr>
            <w:tcW w:w="1297" w:type="dxa"/>
            <w:tcBorders>
              <w:tl2br w:val="nil"/>
              <w:tr2bl w:val="nil"/>
            </w:tcBorders>
            <w:shd w:val="clear" w:color="auto" w:fill="auto"/>
          </w:tcPr>
          <w:p w14:paraId="690B4E2B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4DC618AF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53A792CE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5EB7C585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ACTAATCTCTGAGCCAACACGT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4B21739B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5D5CD78D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4AD0277D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43ADD0F5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CBPV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7E36299B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TCAGACACCGAA TCTGAT TAT TG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7EE72102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560bp</w:t>
            </w: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03EA33C1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72D3B5BF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2E87BEFA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28B64B1F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ACT ACT AGA AACTCGTCGCTTCG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746CB6FB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09B4A968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20B3833C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3EF05EB7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CSBV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266E75EA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CCTGGGAAGTTTGCTAGTATTTACG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76AE46E7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161bp</w:t>
            </w: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16E31544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523D3D06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21BE4ABF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1C4652D6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CCTATCACATCCATCTGGGTCAG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50E4A03A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6DE3ABA8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27C88A8C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125AE5BA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ABPV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442BBC2E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TTA TGTGTCCAGAGACTGTAT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5CDEFF9C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900bp</w:t>
            </w: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7200E7C6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5FADC691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5377DAD3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3812B2CF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GCTCCTATTGCTCGGTTT TTC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40628717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1EE559AB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09B7F13B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28A79386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BQCV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3FD35645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TGG TCAGCTCCC ACT ACCTTA AAC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29A15FB2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700bp</w:t>
            </w: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2EE10635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2BF9BF0C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70AE0CF8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60346A32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GCA ACA AGA AGA AACGTA AACCAC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55DAF3C7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4BC6FD8C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74BABC08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27230B60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rFonts w:hint="eastAsia"/>
                <w:noProof w:val="0"/>
                <w:sz w:val="18"/>
                <w:szCs w:val="18"/>
              </w:rPr>
              <w:t>DWV-A/</w:t>
            </w:r>
            <w:r w:rsidRPr="0064292A">
              <w:rPr>
                <w:noProof w:val="0"/>
                <w:sz w:val="18"/>
                <w:szCs w:val="18"/>
              </w:rPr>
              <w:t>KV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06781774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GATATGACTGTATCCTCCATAGCATCTC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48286BBF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396bp</w:t>
            </w: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51BA577A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51539491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3ACC8182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529122C8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GTATGAAACATATGGCACCTCAAAAGTA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24F0223B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2B5E0787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6A7B7A5B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0E77664E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LSV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159C79D5" w14:textId="77777777" w:rsidR="00593199" w:rsidRPr="0064292A" w:rsidRDefault="00593199" w:rsidP="008223B5">
            <w:pPr>
              <w:spacing w:line="240" w:lineRule="auto"/>
              <w:ind w:left="270" w:hangingChars="150" w:hanging="270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TGTAAAACGACGGCCAGTGCCWCGRYTGYTRGTDCCYCC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2EFA9C66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577bp</w:t>
            </w: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5F4EBB7C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7599E49A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1E11EDFF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30E4098F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CAGGAAACAGCTATGACCGAVGTGGNGGNGCNAGATARAGT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374F7616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7E71FA3D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67E96337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2BE3DE42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SINV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5FD25C9F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CAATAGGCACCAACGTATATAGTAGAGATTGGA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24382704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253bp</w:t>
            </w: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193D8378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71F38A0E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7F901FE6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5724C279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GGAATGGGTCATCATATAGAAGAATTG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384588FA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5EA4C3AC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08A9B775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27041C7F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ALPV</w:t>
            </w: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63C5ECB5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F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GCGTACCATACTACTCACCATATTTATTTA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3B16BAEA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140bp</w:t>
            </w: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720D70B5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  <w:tr w:rsidR="0064292A" w:rsidRPr="0064292A" w14:paraId="06BCC433" w14:textId="77777777" w:rsidTr="008223B5"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71EFC5F6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4353" w:type="dxa"/>
            <w:tcBorders>
              <w:tl2br w:val="nil"/>
              <w:tr2bl w:val="nil"/>
            </w:tcBorders>
            <w:shd w:val="clear" w:color="auto" w:fill="auto"/>
          </w:tcPr>
          <w:p w14:paraId="168A72FE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  <w:r w:rsidRPr="0064292A">
              <w:rPr>
                <w:noProof w:val="0"/>
                <w:sz w:val="18"/>
                <w:szCs w:val="18"/>
              </w:rPr>
              <w:t>R</w:t>
            </w:r>
            <w:r w:rsidRPr="0064292A">
              <w:rPr>
                <w:noProof w:val="0"/>
                <w:sz w:val="18"/>
                <w:szCs w:val="18"/>
              </w:rPr>
              <w:t>：</w:t>
            </w:r>
            <w:r w:rsidRPr="0064292A">
              <w:rPr>
                <w:noProof w:val="0"/>
                <w:sz w:val="18"/>
                <w:szCs w:val="18"/>
              </w:rPr>
              <w:t>AGTTAATCCATAAAGTGCAATCTACAATAC</w:t>
            </w:r>
          </w:p>
        </w:tc>
        <w:tc>
          <w:tcPr>
            <w:tcW w:w="1163" w:type="dxa"/>
            <w:tcBorders>
              <w:tl2br w:val="nil"/>
              <w:tr2bl w:val="nil"/>
            </w:tcBorders>
            <w:shd w:val="clear" w:color="auto" w:fill="auto"/>
          </w:tcPr>
          <w:p w14:paraId="586A413B" w14:textId="77777777" w:rsidR="00593199" w:rsidRPr="0064292A" w:rsidRDefault="00593199" w:rsidP="008223B5">
            <w:pPr>
              <w:spacing w:line="240" w:lineRule="auto"/>
              <w:rPr>
                <w:noProof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l2br w:val="nil"/>
              <w:tr2bl w:val="nil"/>
            </w:tcBorders>
            <w:shd w:val="clear" w:color="auto" w:fill="auto"/>
          </w:tcPr>
          <w:p w14:paraId="7F554ECB" w14:textId="77777777" w:rsidR="00593199" w:rsidRPr="0064292A" w:rsidRDefault="00593199" w:rsidP="008223B5">
            <w:pPr>
              <w:spacing w:line="240" w:lineRule="auto"/>
              <w:rPr>
                <w:noProof w:val="0"/>
                <w:sz w:val="24"/>
                <w:szCs w:val="24"/>
              </w:rPr>
            </w:pPr>
          </w:p>
        </w:tc>
      </w:tr>
    </w:tbl>
    <w:p w14:paraId="12BF9526" w14:textId="63386031" w:rsidR="00593199" w:rsidRPr="0064292A" w:rsidRDefault="003A6660" w:rsidP="00A219A0">
      <w:pPr>
        <w:widowControl/>
        <w:spacing w:line="240" w:lineRule="auto"/>
        <w:rPr>
          <w:noProof w:val="0"/>
          <w:kern w:val="0"/>
          <w:sz w:val="24"/>
          <w:szCs w:val="24"/>
        </w:rPr>
      </w:pPr>
      <w:r w:rsidRPr="0064292A">
        <w:rPr>
          <w:noProof w:val="0"/>
          <w:sz w:val="24"/>
          <w:szCs w:val="24"/>
        </w:rPr>
        <w:t>Note: IAPV,</w:t>
      </w:r>
      <w:r w:rsidR="004210A5" w:rsidRPr="0064292A">
        <w:rPr>
          <w:noProof w:val="0"/>
          <w:sz w:val="24"/>
          <w:szCs w:val="24"/>
        </w:rPr>
        <w:t xml:space="preserve"> Israeli acute paralysis virus; </w:t>
      </w:r>
      <w:r w:rsidRPr="0064292A">
        <w:rPr>
          <w:noProof w:val="0"/>
          <w:sz w:val="24"/>
          <w:szCs w:val="24"/>
        </w:rPr>
        <w:t>SBV,</w:t>
      </w:r>
      <w:r w:rsidR="004210A5" w:rsidRPr="0064292A">
        <w:rPr>
          <w:noProof w:val="0"/>
          <w:sz w:val="24"/>
          <w:szCs w:val="24"/>
        </w:rPr>
        <w:t xml:space="preserve"> sacbrood virus;</w:t>
      </w:r>
      <w:r w:rsidRPr="0064292A">
        <w:rPr>
          <w:noProof w:val="0"/>
          <w:sz w:val="24"/>
          <w:szCs w:val="24"/>
        </w:rPr>
        <w:t xml:space="preserve"> DWV,</w:t>
      </w:r>
      <w:r w:rsidR="004210A5" w:rsidRPr="0064292A">
        <w:rPr>
          <w:noProof w:val="0"/>
          <w:sz w:val="24"/>
          <w:szCs w:val="24"/>
        </w:rPr>
        <w:t xml:space="preserve"> deformed wing virus; </w:t>
      </w:r>
      <w:r w:rsidRPr="0064292A">
        <w:rPr>
          <w:noProof w:val="0"/>
          <w:sz w:val="24"/>
          <w:szCs w:val="24"/>
        </w:rPr>
        <w:t>DWV-B,</w:t>
      </w:r>
      <w:r w:rsidR="004210A5" w:rsidRPr="0064292A">
        <w:rPr>
          <w:noProof w:val="0"/>
          <w:sz w:val="24"/>
          <w:szCs w:val="24"/>
        </w:rPr>
        <w:t xml:space="preserve"> the type B of DWV;</w:t>
      </w:r>
      <w:r w:rsidRPr="0064292A">
        <w:rPr>
          <w:noProof w:val="0"/>
          <w:sz w:val="24"/>
          <w:szCs w:val="24"/>
        </w:rPr>
        <w:t xml:space="preserve"> CBPV,</w:t>
      </w:r>
      <w:r w:rsidR="004210A5" w:rsidRPr="0064292A">
        <w:rPr>
          <w:noProof w:val="0"/>
          <w:sz w:val="24"/>
          <w:szCs w:val="24"/>
        </w:rPr>
        <w:t xml:space="preserve"> chronic bee paralysis virus;</w:t>
      </w:r>
      <w:r w:rsidRPr="0064292A">
        <w:rPr>
          <w:noProof w:val="0"/>
          <w:sz w:val="24"/>
          <w:szCs w:val="24"/>
        </w:rPr>
        <w:t xml:space="preserve"> CSBV,</w:t>
      </w:r>
      <w:r w:rsidR="004210A5" w:rsidRPr="0064292A">
        <w:rPr>
          <w:noProof w:val="0"/>
          <w:sz w:val="24"/>
          <w:szCs w:val="24"/>
        </w:rPr>
        <w:t xml:space="preserve"> </w:t>
      </w:r>
      <w:r w:rsidR="000A6DEC" w:rsidRPr="0064292A">
        <w:rPr>
          <w:noProof w:val="0"/>
          <w:sz w:val="24"/>
          <w:szCs w:val="24"/>
        </w:rPr>
        <w:t>Chinese sacbrood virus;</w:t>
      </w:r>
      <w:r w:rsidRPr="0064292A">
        <w:rPr>
          <w:noProof w:val="0"/>
          <w:sz w:val="24"/>
          <w:szCs w:val="24"/>
        </w:rPr>
        <w:t xml:space="preserve"> ABPV,</w:t>
      </w:r>
      <w:r w:rsidR="000A6DEC" w:rsidRPr="0064292A">
        <w:rPr>
          <w:noProof w:val="0"/>
          <w:sz w:val="24"/>
          <w:szCs w:val="24"/>
        </w:rPr>
        <w:t xml:space="preserve"> acute bee paralysis virus;</w:t>
      </w:r>
      <w:r w:rsidRPr="0064292A">
        <w:rPr>
          <w:noProof w:val="0"/>
          <w:sz w:val="24"/>
          <w:szCs w:val="24"/>
        </w:rPr>
        <w:t xml:space="preserve"> BQCV,</w:t>
      </w:r>
      <w:r w:rsidR="000A6DEC" w:rsidRPr="0064292A">
        <w:rPr>
          <w:noProof w:val="0"/>
          <w:sz w:val="24"/>
          <w:szCs w:val="24"/>
        </w:rPr>
        <w:t xml:space="preserve"> black queen cell virus;</w:t>
      </w:r>
      <w:r w:rsidRPr="0064292A">
        <w:rPr>
          <w:noProof w:val="0"/>
          <w:sz w:val="24"/>
          <w:szCs w:val="24"/>
        </w:rPr>
        <w:t xml:space="preserve"> DWV-A/KV,</w:t>
      </w:r>
      <w:r w:rsidR="000A6DEC" w:rsidRPr="0064292A">
        <w:rPr>
          <w:noProof w:val="0"/>
          <w:sz w:val="24"/>
          <w:szCs w:val="24"/>
        </w:rPr>
        <w:t xml:space="preserve"> the types A of DWV, Kakugo virus; </w:t>
      </w:r>
      <w:r w:rsidRPr="0064292A">
        <w:rPr>
          <w:noProof w:val="0"/>
          <w:sz w:val="24"/>
          <w:szCs w:val="24"/>
        </w:rPr>
        <w:t xml:space="preserve">LSV, </w:t>
      </w:r>
      <w:r w:rsidR="000A6DEC" w:rsidRPr="0064292A">
        <w:rPr>
          <w:noProof w:val="0"/>
          <w:sz w:val="24"/>
          <w:szCs w:val="24"/>
        </w:rPr>
        <w:t xml:space="preserve">lake sinai virus; </w:t>
      </w:r>
      <w:r w:rsidRPr="0064292A">
        <w:rPr>
          <w:noProof w:val="0"/>
          <w:sz w:val="24"/>
          <w:szCs w:val="24"/>
        </w:rPr>
        <w:t xml:space="preserve">SINV, </w:t>
      </w:r>
      <w:r w:rsidR="00A219A0" w:rsidRPr="0064292A">
        <w:rPr>
          <w:noProof w:val="0"/>
          <w:kern w:val="0"/>
          <w:sz w:val="24"/>
          <w:szCs w:val="24"/>
          <w:shd w:val="clear" w:color="auto" w:fill="FFFFFF"/>
        </w:rPr>
        <w:t>Solenopsis invicta viru</w:t>
      </w:r>
      <w:r w:rsidR="00A219A0" w:rsidRPr="0064292A">
        <w:rPr>
          <w:noProof w:val="0"/>
          <w:kern w:val="0"/>
          <w:sz w:val="24"/>
          <w:szCs w:val="24"/>
        </w:rPr>
        <w:t xml:space="preserve">s; </w:t>
      </w:r>
      <w:r w:rsidRPr="0064292A">
        <w:rPr>
          <w:noProof w:val="0"/>
          <w:sz w:val="24"/>
          <w:szCs w:val="24"/>
        </w:rPr>
        <w:t>ALPV,</w:t>
      </w:r>
      <w:r w:rsidR="000A6DEC" w:rsidRPr="0064292A">
        <w:rPr>
          <w:noProof w:val="0"/>
          <w:sz w:val="24"/>
          <w:szCs w:val="24"/>
        </w:rPr>
        <w:t xml:space="preserve"> aphid lethal paralysis virus.</w:t>
      </w:r>
    </w:p>
    <w:p w14:paraId="5AC98442" w14:textId="77777777" w:rsidR="0090037D" w:rsidRPr="0064292A" w:rsidRDefault="0090037D" w:rsidP="00A219A0">
      <w:pPr>
        <w:rPr>
          <w:sz w:val="24"/>
          <w:szCs w:val="24"/>
        </w:rPr>
      </w:pPr>
    </w:p>
    <w:sectPr w:rsidR="0090037D" w:rsidRPr="006429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LIwNzAwMLMwMzFR0lEKTi0uzszPAykwrAUAFPoRiiwAAAA="/>
  </w:docVars>
  <w:rsids>
    <w:rsidRoot w:val="00593199"/>
    <w:rsid w:val="000A6DEC"/>
    <w:rsid w:val="003A6660"/>
    <w:rsid w:val="004210A5"/>
    <w:rsid w:val="00593199"/>
    <w:rsid w:val="0064292A"/>
    <w:rsid w:val="0090037D"/>
    <w:rsid w:val="00A219A0"/>
    <w:rsid w:val="00E304E8"/>
    <w:rsid w:val="00E9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CF85B"/>
  <w15:docId w15:val="{F1747A94-8748-B348-832D-C08D38431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199"/>
    <w:pPr>
      <w:widowControl w:val="0"/>
      <w:spacing w:line="360" w:lineRule="auto"/>
      <w:jc w:val="both"/>
    </w:pPr>
    <w:rPr>
      <w:rFonts w:ascii="Times New Roman" w:eastAsia="SimSun" w:hAnsi="Times New Roman" w:cs="Times New Roman"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9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u</dc:creator>
  <cp:lastModifiedBy>Jacob Andrews</cp:lastModifiedBy>
  <cp:revision>7</cp:revision>
  <dcterms:created xsi:type="dcterms:W3CDTF">2021-07-27T06:48:00Z</dcterms:created>
  <dcterms:modified xsi:type="dcterms:W3CDTF">2021-10-21T15:14:00Z</dcterms:modified>
</cp:coreProperties>
</file>